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auritan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auritania reports 792 deaths during the two-wave epidemic in the country with a peak of weekly deaths of 56 deaths during week 2020-W51. Rt ranges from 0.55 to 2.3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auritan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938. We work with scenarios where the average is multiplied by five, ten and by 6.2, which represents the number of times the average has to be multiplied to cover 80% of the population during 180 days. This means we set range of maximum vaccines per day from 5,876 to 58,760 people vaccinated per day, which represents 2,938 to 29,38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auritan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3%, set as the baseline, to 93. This is equivalent to a FVC ranging from 8% to 8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922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auritan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auritan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6% of the population is immunised across 2022. The scenario implies an R0 equal to 1.1. In this case, 48.8% of deaths averted if 14690 people are vaccinated per day, prioritising older people’s vaccination. This represents 9222 deaths averted. Under a lack of a vaccination strategy, deaths saved falls to 400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5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2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2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8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75,854, 5,967, and 4,877, respectively. The maximum averted figures for the oldest group are 36,565 infections, 3,554 hospitalisations, and 2,04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auritan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auritania</dc:title>
  <dc:creator>Lucas Sempe</dc:creator>
  <cp:keywords/>
  <dcterms:created xsi:type="dcterms:W3CDTF">2021-11-04T16:49:38Z</dcterms:created>
  <dcterms:modified xsi:type="dcterms:W3CDTF">2021-11-04T16: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